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B7ABA" w14:textId="477F9116" w:rsidR="00372DAC" w:rsidRPr="007941B0" w:rsidRDefault="007941B0" w:rsidP="007941B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941B0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03EDDD82" w14:textId="575776A7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9F0B07" w14:textId="77777777" w:rsidR="000D67ED" w:rsidRDefault="007941B0" w:rsidP="00A725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Describe a time when </w:t>
      </w:r>
      <w:r w:rsidR="00CA6901">
        <w:rPr>
          <w:rFonts w:ascii="Times New Roman" w:hAnsi="Times New Roman" w:cs="Times New Roman"/>
          <w:sz w:val="24"/>
          <w:szCs w:val="24"/>
        </w:rPr>
        <w:t xml:space="preserve">you </w:t>
      </w:r>
      <w:r w:rsidR="000D67ED">
        <w:rPr>
          <w:rFonts w:ascii="Times New Roman" w:hAnsi="Times New Roman" w:cs="Times New Roman"/>
          <w:sz w:val="24"/>
          <w:szCs w:val="24"/>
        </w:rPr>
        <w:t xml:space="preserve">faced opposition from </w:t>
      </w:r>
    </w:p>
    <w:p w14:paraId="1F313DE6" w14:textId="77777777" w:rsidR="000D67ED" w:rsidRDefault="000D67ED" w:rsidP="00A725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someone when you were living out your faith. How did you respond </w:t>
      </w:r>
    </w:p>
    <w:p w14:paraId="516FC7DF" w14:textId="7E5B2F38" w:rsidR="007941B0" w:rsidRDefault="000D67ED" w:rsidP="00A725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to that opposition?</w:t>
      </w:r>
    </w:p>
    <w:p w14:paraId="59F71372" w14:textId="77777777" w:rsidR="00A725EB" w:rsidRDefault="00A725EB" w:rsidP="00A725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3F7F81" w14:textId="77777777" w:rsidR="00D35DA6" w:rsidRDefault="00D35DA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EF34F6" w14:textId="68CFB009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A144FB" w14:textId="7FE00063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B0F642" w14:textId="1F685BF1" w:rsidR="00103DF9" w:rsidRDefault="00103DF9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F5520D" w14:textId="43DF5BDB" w:rsidR="00E32973" w:rsidRDefault="007941B0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E32973">
        <w:rPr>
          <w:rFonts w:ascii="Times New Roman" w:hAnsi="Times New Roman" w:cs="Times New Roman"/>
          <w:sz w:val="24"/>
          <w:szCs w:val="24"/>
        </w:rPr>
        <w:t xml:space="preserve">What are some of the reasons unbelievers are adversarial toward </w:t>
      </w:r>
    </w:p>
    <w:p w14:paraId="6FF2BF88" w14:textId="51BC679A" w:rsidR="007941B0" w:rsidRDefault="00E32973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Christians?</w:t>
      </w:r>
    </w:p>
    <w:p w14:paraId="237F0B08" w14:textId="77777777" w:rsidR="00D35DA6" w:rsidRDefault="00D35DA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40ABA1" w14:textId="78050159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11A692" w14:textId="21F923FB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EDD92C" w14:textId="586C0130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7094A0" w14:textId="54783802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F27C73" w14:textId="591FFF2B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Read the following verses and note what the Bible says about</w:t>
      </w:r>
    </w:p>
    <w:p w14:paraId="3B8CE877" w14:textId="7D60F65B" w:rsidR="007941B0" w:rsidRDefault="006B43CD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D21B0">
        <w:rPr>
          <w:rFonts w:ascii="Times New Roman" w:hAnsi="Times New Roman" w:cs="Times New Roman"/>
          <w:sz w:val="24"/>
          <w:szCs w:val="24"/>
        </w:rPr>
        <w:t>our adversary, the devil:</w:t>
      </w:r>
    </w:p>
    <w:p w14:paraId="6591CE44" w14:textId="69DE28A2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)</w:t>
      </w:r>
      <w:r w:rsidR="006B43CD">
        <w:rPr>
          <w:rFonts w:ascii="Times New Roman" w:hAnsi="Times New Roman" w:cs="Times New Roman"/>
          <w:sz w:val="24"/>
          <w:szCs w:val="24"/>
        </w:rPr>
        <w:t xml:space="preserve"> </w:t>
      </w:r>
      <w:r w:rsidR="002D21B0">
        <w:rPr>
          <w:rFonts w:ascii="Times New Roman" w:hAnsi="Times New Roman" w:cs="Times New Roman"/>
          <w:sz w:val="24"/>
          <w:szCs w:val="24"/>
        </w:rPr>
        <w:t>Genesis 3:1</w:t>
      </w:r>
    </w:p>
    <w:p w14:paraId="1C75A50E" w14:textId="608B9EC4" w:rsidR="00CF21A8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)</w:t>
      </w:r>
      <w:r w:rsidR="00A725EB">
        <w:rPr>
          <w:rFonts w:ascii="Times New Roman" w:hAnsi="Times New Roman" w:cs="Times New Roman"/>
          <w:sz w:val="24"/>
          <w:szCs w:val="24"/>
        </w:rPr>
        <w:t xml:space="preserve"> </w:t>
      </w:r>
      <w:r w:rsidR="002D21B0">
        <w:rPr>
          <w:rFonts w:ascii="Times New Roman" w:hAnsi="Times New Roman" w:cs="Times New Roman"/>
          <w:sz w:val="24"/>
          <w:szCs w:val="24"/>
        </w:rPr>
        <w:t>John 8:44</w:t>
      </w:r>
    </w:p>
    <w:p w14:paraId="241B6E4C" w14:textId="6CD9066C" w:rsidR="007941B0" w:rsidRDefault="00CF21A8" w:rsidP="00CF21A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2D21B0">
        <w:rPr>
          <w:rFonts w:ascii="Times New Roman" w:hAnsi="Times New Roman" w:cs="Times New Roman"/>
          <w:sz w:val="24"/>
          <w:szCs w:val="24"/>
        </w:rPr>
        <w:t>John 10:10</w:t>
      </w:r>
    </w:p>
    <w:p w14:paraId="4D3DB971" w14:textId="6DDBE4BC" w:rsidR="00766286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F21A8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)</w:t>
      </w:r>
      <w:r w:rsidR="006B43CD">
        <w:rPr>
          <w:rFonts w:ascii="Times New Roman" w:hAnsi="Times New Roman" w:cs="Times New Roman"/>
          <w:sz w:val="24"/>
          <w:szCs w:val="24"/>
        </w:rPr>
        <w:t xml:space="preserve"> </w:t>
      </w:r>
      <w:r w:rsidR="002D21B0">
        <w:rPr>
          <w:rFonts w:ascii="Times New Roman" w:hAnsi="Times New Roman" w:cs="Times New Roman"/>
          <w:sz w:val="24"/>
          <w:szCs w:val="24"/>
        </w:rPr>
        <w:t>II Corinthians 11:14</w:t>
      </w:r>
    </w:p>
    <w:p w14:paraId="15CA8C2B" w14:textId="486C3948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C08F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)</w:t>
      </w:r>
      <w:r w:rsidR="006B43CD">
        <w:rPr>
          <w:rFonts w:ascii="Times New Roman" w:hAnsi="Times New Roman" w:cs="Times New Roman"/>
          <w:sz w:val="24"/>
          <w:szCs w:val="24"/>
        </w:rPr>
        <w:t xml:space="preserve"> </w:t>
      </w:r>
      <w:r w:rsidR="002D21B0">
        <w:rPr>
          <w:rFonts w:ascii="Times New Roman" w:hAnsi="Times New Roman" w:cs="Times New Roman"/>
          <w:sz w:val="24"/>
          <w:szCs w:val="24"/>
        </w:rPr>
        <w:t>James 4:7</w:t>
      </w:r>
    </w:p>
    <w:p w14:paraId="335E7D14" w14:textId="5D317976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C08F7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)</w:t>
      </w:r>
      <w:r w:rsidR="00DD1023">
        <w:rPr>
          <w:rFonts w:ascii="Times New Roman" w:hAnsi="Times New Roman" w:cs="Times New Roman"/>
          <w:sz w:val="24"/>
          <w:szCs w:val="24"/>
        </w:rPr>
        <w:t xml:space="preserve"> </w:t>
      </w:r>
      <w:r w:rsidR="002D21B0">
        <w:rPr>
          <w:rFonts w:ascii="Times New Roman" w:hAnsi="Times New Roman" w:cs="Times New Roman"/>
          <w:sz w:val="24"/>
          <w:szCs w:val="24"/>
        </w:rPr>
        <w:t>I Peter 5:8</w:t>
      </w:r>
    </w:p>
    <w:p w14:paraId="4E0D892B" w14:textId="785480BE" w:rsidR="00FC08F7" w:rsidRDefault="00FC08F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) Revelation 12:10</w:t>
      </w:r>
    </w:p>
    <w:p w14:paraId="010E2C37" w14:textId="17C2FBC5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417A7A" w14:textId="0463BAA5" w:rsidR="007941B0" w:rsidRDefault="007941B0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  <w:r w:rsidR="000D67ED">
        <w:rPr>
          <w:rFonts w:ascii="Times New Roman" w:hAnsi="Times New Roman" w:cs="Times New Roman"/>
          <w:sz w:val="24"/>
          <w:szCs w:val="24"/>
        </w:rPr>
        <w:t>Why did Nehemiah inspect the walls of Jerusalem at night?</w:t>
      </w:r>
    </w:p>
    <w:p w14:paraId="4561D2F5" w14:textId="77777777" w:rsidR="00D35DA6" w:rsidRDefault="00D35DA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445600" w14:textId="5DA4119E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44CF82" w14:textId="3CD9AAC2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78AA20" w14:textId="01233258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3BFBCC" w14:textId="77777777" w:rsidR="00A725EB" w:rsidRDefault="00A725E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ED6809" w14:textId="77777777" w:rsidR="00656316" w:rsidRDefault="007941B0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656316">
        <w:rPr>
          <w:rFonts w:ascii="Times New Roman" w:hAnsi="Times New Roman" w:cs="Times New Roman"/>
          <w:sz w:val="24"/>
          <w:szCs w:val="24"/>
        </w:rPr>
        <w:t xml:space="preserve">What practical application are you going to make from this week’s </w:t>
      </w:r>
    </w:p>
    <w:p w14:paraId="69BD24EB" w14:textId="23FB10B9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71BD3E2E" w14:textId="50872C13" w:rsid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D20038">
        <w:rPr>
          <w:rFonts w:ascii="Times New Roman" w:hAnsi="Times New Roman" w:cs="Times New Roman"/>
          <w:sz w:val="24"/>
          <w:szCs w:val="24"/>
        </w:rPr>
        <w:t xml:space="preserve"> </w:t>
      </w:r>
      <w:r w:rsidR="00E32973">
        <w:rPr>
          <w:rFonts w:ascii="Times New Roman" w:hAnsi="Times New Roman" w:cs="Times New Roman"/>
          <w:sz w:val="24"/>
          <w:szCs w:val="24"/>
        </w:rPr>
        <w:t xml:space="preserve">pray for my enemies this week. </w:t>
      </w:r>
      <w:r w:rsidR="00542FA3">
        <w:rPr>
          <w:rFonts w:ascii="Times New Roman" w:hAnsi="Times New Roman" w:cs="Times New Roman"/>
          <w:sz w:val="24"/>
          <w:szCs w:val="24"/>
        </w:rPr>
        <w:t>(Matthew 5:44)</w:t>
      </w:r>
    </w:p>
    <w:p w14:paraId="77092B3B" w14:textId="700DB5D7" w:rsid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CF21A8">
        <w:rPr>
          <w:rFonts w:ascii="Times New Roman" w:hAnsi="Times New Roman" w:cs="Times New Roman"/>
          <w:sz w:val="24"/>
          <w:szCs w:val="24"/>
        </w:rPr>
        <w:t xml:space="preserve"> </w:t>
      </w:r>
      <w:r w:rsidR="00542FA3">
        <w:rPr>
          <w:rFonts w:ascii="Times New Roman" w:hAnsi="Times New Roman" w:cs="Times New Roman"/>
          <w:sz w:val="24"/>
          <w:szCs w:val="24"/>
        </w:rPr>
        <w:t>study spiritual warfare in Ephesians 6:10-17.</w:t>
      </w:r>
    </w:p>
    <w:p w14:paraId="06B4E08C" w14:textId="2420844B" w:rsidR="00656316" w:rsidRP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 memorize</w:t>
      </w:r>
      <w:r w:rsidR="00DD1023">
        <w:rPr>
          <w:rFonts w:ascii="Times New Roman" w:hAnsi="Times New Roman" w:cs="Times New Roman"/>
          <w:sz w:val="24"/>
          <w:szCs w:val="24"/>
        </w:rPr>
        <w:t xml:space="preserve"> </w:t>
      </w:r>
      <w:r w:rsidR="00542FA3">
        <w:rPr>
          <w:rFonts w:ascii="Times New Roman" w:hAnsi="Times New Roman" w:cs="Times New Roman"/>
          <w:sz w:val="24"/>
          <w:szCs w:val="24"/>
        </w:rPr>
        <w:t>James 4:7.</w:t>
      </w:r>
    </w:p>
    <w:p w14:paraId="3CFC3025" w14:textId="2F19FBB4" w:rsidR="007941B0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erstone Church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C7044">
        <w:rPr>
          <w:rFonts w:ascii="Times New Roman" w:hAnsi="Times New Roman" w:cs="Times New Roman"/>
          <w:sz w:val="24"/>
          <w:szCs w:val="24"/>
        </w:rPr>
        <w:t xml:space="preserve">          </w:t>
      </w:r>
      <w:r w:rsidR="00CE7D09">
        <w:rPr>
          <w:rFonts w:ascii="Times New Roman" w:hAnsi="Times New Roman" w:cs="Times New Roman"/>
          <w:sz w:val="24"/>
          <w:szCs w:val="24"/>
        </w:rPr>
        <w:t xml:space="preserve">  Dec</w:t>
      </w:r>
      <w:r w:rsidR="00BC7044">
        <w:rPr>
          <w:rFonts w:ascii="Times New Roman" w:hAnsi="Times New Roman" w:cs="Times New Roman"/>
          <w:sz w:val="24"/>
          <w:szCs w:val="24"/>
        </w:rPr>
        <w:t>emb</w:t>
      </w:r>
      <w:r>
        <w:rPr>
          <w:rFonts w:ascii="Times New Roman" w:hAnsi="Times New Roman" w:cs="Times New Roman"/>
          <w:sz w:val="24"/>
          <w:szCs w:val="24"/>
        </w:rPr>
        <w:t xml:space="preserve">er </w:t>
      </w:r>
      <w:r w:rsidR="00CE7D09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, 2021</w:t>
      </w:r>
    </w:p>
    <w:p w14:paraId="33BE533E" w14:textId="1BB5397B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hemiah </w:t>
      </w:r>
      <w:r w:rsidR="005946B4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:</w:t>
      </w:r>
      <w:r w:rsidR="00CE7D09">
        <w:rPr>
          <w:rFonts w:ascii="Times New Roman" w:hAnsi="Times New Roman" w:cs="Times New Roman"/>
          <w:sz w:val="24"/>
          <w:szCs w:val="24"/>
        </w:rPr>
        <w:t>9</w:t>
      </w:r>
      <w:r w:rsidR="00E6214C">
        <w:rPr>
          <w:rFonts w:ascii="Times New Roman" w:hAnsi="Times New Roman" w:cs="Times New Roman"/>
          <w:sz w:val="24"/>
          <w:szCs w:val="24"/>
        </w:rPr>
        <w:t>-</w:t>
      </w:r>
      <w:r w:rsidR="00CE7D09">
        <w:rPr>
          <w:rFonts w:ascii="Times New Roman" w:hAnsi="Times New Roman" w:cs="Times New Roman"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35DA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D35DA6">
        <w:rPr>
          <w:rFonts w:ascii="Times New Roman" w:hAnsi="Times New Roman" w:cs="Times New Roman"/>
          <w:sz w:val="24"/>
          <w:szCs w:val="24"/>
        </w:rPr>
        <w:tab/>
      </w:r>
      <w:r w:rsidR="000C3CEE">
        <w:rPr>
          <w:rFonts w:ascii="Times New Roman" w:hAnsi="Times New Roman" w:cs="Times New Roman"/>
          <w:sz w:val="24"/>
          <w:szCs w:val="24"/>
        </w:rPr>
        <w:t xml:space="preserve"> 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ud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eries #</w:t>
      </w:r>
      <w:r w:rsidR="00BC7044">
        <w:rPr>
          <w:rFonts w:ascii="Times New Roman" w:hAnsi="Times New Roman" w:cs="Times New Roman"/>
          <w:sz w:val="24"/>
          <w:szCs w:val="24"/>
        </w:rPr>
        <w:t>0</w:t>
      </w:r>
      <w:r w:rsidR="00CE7D09">
        <w:rPr>
          <w:rFonts w:ascii="Times New Roman" w:hAnsi="Times New Roman" w:cs="Times New Roman"/>
          <w:sz w:val="24"/>
          <w:szCs w:val="24"/>
        </w:rPr>
        <w:t>4</w:t>
      </w:r>
    </w:p>
    <w:p w14:paraId="6C41F724" w14:textId="39B310D9" w:rsidR="00656316" w:rsidRPr="00092AAB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59A168C" w14:textId="78025543" w:rsidR="00656316" w:rsidRPr="00656316" w:rsidRDefault="00656316" w:rsidP="00656316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bookmarkStart w:id="0" w:name="_Hlk88481447"/>
      <w:r w:rsidRPr="00656316">
        <w:rPr>
          <w:rFonts w:ascii="Arial" w:hAnsi="Arial" w:cs="Arial"/>
          <w:b/>
          <w:bCs/>
          <w:i/>
          <w:iCs/>
          <w:sz w:val="32"/>
          <w:szCs w:val="32"/>
        </w:rPr>
        <w:t>Nehemiah</w:t>
      </w:r>
      <w:r w:rsidR="000C3CEE">
        <w:rPr>
          <w:rFonts w:ascii="Arial" w:hAnsi="Arial" w:cs="Arial"/>
          <w:b/>
          <w:bCs/>
          <w:i/>
          <w:iCs/>
          <w:sz w:val="32"/>
          <w:szCs w:val="32"/>
        </w:rPr>
        <w:t xml:space="preserve"> </w:t>
      </w:r>
      <w:r w:rsidR="00CE7D09">
        <w:rPr>
          <w:rFonts w:ascii="Arial" w:hAnsi="Arial" w:cs="Arial"/>
          <w:b/>
          <w:bCs/>
          <w:i/>
          <w:iCs/>
          <w:sz w:val="32"/>
          <w:szCs w:val="32"/>
        </w:rPr>
        <w:t>Arrives in Jerusalem</w:t>
      </w:r>
    </w:p>
    <w:p w14:paraId="048D0311" w14:textId="30BB65A3" w:rsidR="00656316" w:rsidRPr="00092AAB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036FC7A" w14:textId="538CCC6A" w:rsidR="00656316" w:rsidRPr="00656316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5B8ADC64" w14:textId="7935D904" w:rsidR="00656316" w:rsidRPr="00656316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407DB54" w14:textId="09C2B68B" w:rsidR="00CE7D09" w:rsidRDefault="00656316" w:rsidP="00CE7D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D33239">
        <w:rPr>
          <w:rFonts w:ascii="Times New Roman" w:hAnsi="Times New Roman" w:cs="Times New Roman"/>
          <w:sz w:val="24"/>
          <w:szCs w:val="24"/>
        </w:rPr>
        <w:t xml:space="preserve"> </w:t>
      </w:r>
      <w:r w:rsidR="00E32973">
        <w:rPr>
          <w:rFonts w:ascii="Times New Roman" w:hAnsi="Times New Roman" w:cs="Times New Roman"/>
          <w:sz w:val="24"/>
          <w:szCs w:val="24"/>
        </w:rPr>
        <w:t>Overcoming Opposition</w:t>
      </w:r>
    </w:p>
    <w:p w14:paraId="5467E806" w14:textId="77777777" w:rsidR="00CE7D09" w:rsidRDefault="00CE7D09" w:rsidP="00CE7D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F96198" w14:textId="6D5E434C" w:rsidR="00A36B10" w:rsidRDefault="00A36B1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48A1DC" w14:textId="5912B822" w:rsidR="00FF5E78" w:rsidRDefault="00FF5E78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2EE7A3" w14:textId="287938A6" w:rsidR="005946B4" w:rsidRDefault="005946B4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6C41BC" w14:textId="77777777" w:rsidR="00C01427" w:rsidRDefault="00C0142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4F3745" w14:textId="1412475D" w:rsidR="00656316" w:rsidRDefault="00092AA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802B82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="00802B82">
        <w:rPr>
          <w:rFonts w:ascii="Times New Roman" w:hAnsi="Times New Roman" w:cs="Times New Roman"/>
          <w:sz w:val="24"/>
          <w:szCs w:val="24"/>
        </w:rPr>
        <w:t xml:space="preserve"> Nehemiah’s Requ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D67E2B" w14:textId="1EB32E3C" w:rsidR="00092AAB" w:rsidRPr="00092AAB" w:rsidRDefault="00092AAB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3F4E796" w14:textId="2FBD75BD" w:rsidR="00A36B10" w:rsidRDefault="00092AAB" w:rsidP="005946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</w:t>
      </w:r>
      <w:r w:rsidR="00AA0839">
        <w:rPr>
          <w:rFonts w:ascii="Times New Roman" w:hAnsi="Times New Roman" w:cs="Times New Roman"/>
          <w:sz w:val="24"/>
          <w:szCs w:val="24"/>
        </w:rPr>
        <w:t xml:space="preserve"> </w:t>
      </w:r>
      <w:r w:rsidR="00802B82">
        <w:rPr>
          <w:rFonts w:ascii="Times New Roman" w:hAnsi="Times New Roman" w:cs="Times New Roman"/>
          <w:sz w:val="24"/>
          <w:szCs w:val="24"/>
        </w:rPr>
        <w:t>Nehemiah</w:t>
      </w:r>
      <w:r w:rsidR="00692C75">
        <w:rPr>
          <w:rFonts w:ascii="Times New Roman" w:hAnsi="Times New Roman" w:cs="Times New Roman"/>
          <w:sz w:val="24"/>
          <w:szCs w:val="24"/>
        </w:rPr>
        <w:t xml:space="preserve"> 1:5-8)</w:t>
      </w:r>
    </w:p>
    <w:p w14:paraId="4AE0DECD" w14:textId="77777777" w:rsidR="005946B4" w:rsidRDefault="005946B4" w:rsidP="005946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5629F1" w14:textId="1B93AF49" w:rsidR="00A36B10" w:rsidRDefault="00A36B1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B847DC" w14:textId="37A96936" w:rsidR="00A36B10" w:rsidRDefault="00A36B1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7DE3CA" w14:textId="5822A648" w:rsidR="00A36B10" w:rsidRDefault="00A36B1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5201F4" w14:textId="77777777" w:rsidR="00C01427" w:rsidRDefault="00C0142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0913B1" w14:textId="2C004EF6" w:rsidR="00DC0F7C" w:rsidRPr="00DC0F7C" w:rsidRDefault="00DC0F7C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C0F7C">
        <w:rPr>
          <w:rFonts w:ascii="Times New Roman" w:hAnsi="Times New Roman" w:cs="Times New Roman"/>
          <w:b/>
          <w:bCs/>
          <w:sz w:val="24"/>
          <w:szCs w:val="24"/>
        </w:rPr>
        <w:t>II. Nehemiah</w:t>
      </w:r>
      <w:r w:rsidR="005946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725EB">
        <w:rPr>
          <w:rFonts w:ascii="Times New Roman" w:hAnsi="Times New Roman" w:cs="Times New Roman"/>
          <w:b/>
          <w:bCs/>
          <w:sz w:val="24"/>
          <w:szCs w:val="24"/>
        </w:rPr>
        <w:t>Arrives in Jerusalem</w:t>
      </w:r>
    </w:p>
    <w:p w14:paraId="5685D651" w14:textId="77777777" w:rsidR="00DC0F7C" w:rsidRPr="00DC0F7C" w:rsidRDefault="00DC0F7C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78FA2BC" w14:textId="3127E4C2" w:rsidR="00656316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32B24">
        <w:rPr>
          <w:rFonts w:ascii="Times New Roman" w:hAnsi="Times New Roman" w:cs="Times New Roman"/>
          <w:sz w:val="24"/>
          <w:szCs w:val="24"/>
        </w:rPr>
        <w:t>Nehemiah’s Journey</w:t>
      </w:r>
    </w:p>
    <w:p w14:paraId="0EABEEAE" w14:textId="74F05290" w:rsidR="00DF1641" w:rsidRPr="00CE672B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F885546" w14:textId="35E2DEF5" w:rsidR="00092AAB" w:rsidRDefault="00DF1641" w:rsidP="005946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</w:t>
      </w:r>
      <w:r w:rsidR="00AA0839">
        <w:rPr>
          <w:rFonts w:ascii="Times New Roman" w:hAnsi="Times New Roman" w:cs="Times New Roman"/>
          <w:sz w:val="24"/>
          <w:szCs w:val="24"/>
        </w:rPr>
        <w:t xml:space="preserve">ee </w:t>
      </w:r>
      <w:r w:rsidR="00632B24">
        <w:rPr>
          <w:rFonts w:ascii="Times New Roman" w:hAnsi="Times New Roman" w:cs="Times New Roman"/>
          <w:sz w:val="24"/>
          <w:szCs w:val="24"/>
        </w:rPr>
        <w:t>Nehemiah 2:</w:t>
      </w:r>
      <w:r w:rsidR="00802B82">
        <w:rPr>
          <w:rFonts w:ascii="Times New Roman" w:hAnsi="Times New Roman" w:cs="Times New Roman"/>
          <w:sz w:val="24"/>
          <w:szCs w:val="24"/>
        </w:rPr>
        <w:t>9; Matthew 2:1-12)</w:t>
      </w:r>
    </w:p>
    <w:p w14:paraId="560E7465" w14:textId="77777777" w:rsidR="005946B4" w:rsidRDefault="005946B4" w:rsidP="005946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F72729" w14:textId="63894B87" w:rsidR="00A36B10" w:rsidRDefault="00A36B10" w:rsidP="00092A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B9EAD5" w14:textId="70487BAB" w:rsidR="00CE672B" w:rsidRDefault="00CE672B" w:rsidP="00092A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BD3254" w14:textId="204086E0" w:rsidR="00802B82" w:rsidRDefault="00802B82" w:rsidP="00092A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83085A" w14:textId="4BE461C0" w:rsidR="00802B82" w:rsidRDefault="00802B82" w:rsidP="00092A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86E2A9" w14:textId="77777777" w:rsidR="00802B82" w:rsidRDefault="00802B82" w:rsidP="00092AA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0B6419" w14:textId="30A7D4E0" w:rsidR="00DF1641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32B24">
        <w:rPr>
          <w:rFonts w:ascii="Times New Roman" w:hAnsi="Times New Roman" w:cs="Times New Roman"/>
          <w:sz w:val="24"/>
          <w:szCs w:val="24"/>
        </w:rPr>
        <w:t>Nehemiah’s Adversaries</w:t>
      </w:r>
    </w:p>
    <w:p w14:paraId="1464C8EA" w14:textId="797C7147" w:rsidR="00DF1641" w:rsidRPr="00FF5E78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FB30E2A" w14:textId="77777777" w:rsidR="00802B82" w:rsidRDefault="00DF1641" w:rsidP="00A725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  <w:r w:rsidR="00632B24">
        <w:rPr>
          <w:rFonts w:ascii="Times New Roman" w:hAnsi="Times New Roman" w:cs="Times New Roman"/>
          <w:sz w:val="24"/>
          <w:szCs w:val="24"/>
        </w:rPr>
        <w:t xml:space="preserve">Nehemiah 2:10; </w:t>
      </w:r>
      <w:r w:rsidR="00802B82">
        <w:rPr>
          <w:rFonts w:ascii="Times New Roman" w:hAnsi="Times New Roman" w:cs="Times New Roman"/>
          <w:sz w:val="24"/>
          <w:szCs w:val="24"/>
        </w:rPr>
        <w:t xml:space="preserve">Nehemiah 2:19; Nehemiah 6:6; </w:t>
      </w:r>
    </w:p>
    <w:p w14:paraId="04152BB5" w14:textId="6553FF6E" w:rsidR="00092AAB" w:rsidRDefault="00802B82" w:rsidP="00802B8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zra 4:1-24; Joshua 16:3-5; </w:t>
      </w:r>
      <w:r w:rsidRPr="00802B82">
        <w:rPr>
          <w:rFonts w:ascii="Times New Roman" w:hAnsi="Times New Roman" w:cs="Times New Roman"/>
          <w:sz w:val="24"/>
          <w:szCs w:val="24"/>
        </w:rPr>
        <w:t>2 K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802B82">
        <w:rPr>
          <w:rFonts w:ascii="Times New Roman" w:hAnsi="Times New Roman" w:cs="Times New Roman"/>
          <w:sz w:val="24"/>
          <w:szCs w:val="24"/>
        </w:rPr>
        <w:t>gs 17:24-31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627B00AA" w14:textId="5801EF11" w:rsidR="00802B82" w:rsidRDefault="00802B82" w:rsidP="00802B8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F65BD">
        <w:rPr>
          <w:rFonts w:ascii="Times New Roman" w:hAnsi="Times New Roman" w:cs="Times New Roman"/>
          <w:sz w:val="24"/>
          <w:szCs w:val="24"/>
        </w:rPr>
        <w:t xml:space="preserve">Deuteronomy 23:3-4; </w:t>
      </w:r>
      <w:r w:rsidR="00FF65BD" w:rsidRPr="00FF65BD">
        <w:rPr>
          <w:rFonts w:ascii="Times New Roman" w:hAnsi="Times New Roman" w:cs="Times New Roman"/>
          <w:sz w:val="24"/>
          <w:szCs w:val="24"/>
        </w:rPr>
        <w:t>Nehemiah 6:17-19; Nehemiah 13:4-7</w:t>
      </w:r>
      <w:r w:rsidR="00FF65BD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D3D3EDC" w14:textId="0DE1AB5F" w:rsidR="00FF65BD" w:rsidRDefault="00FF65BD" w:rsidP="00802B8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II Corinthians 2:11)</w:t>
      </w:r>
    </w:p>
    <w:p w14:paraId="257809D2" w14:textId="091D7A82" w:rsidR="00E32973" w:rsidRDefault="00E32973" w:rsidP="00802B8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AF19010" w14:textId="77777777" w:rsidR="00E32973" w:rsidRDefault="00E32973" w:rsidP="00802B8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529F018" w14:textId="38B2340D" w:rsidR="00A725EB" w:rsidRDefault="00A725EB" w:rsidP="00A725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77C5F7" w14:textId="375F8942" w:rsidR="00DF1641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433BB">
        <w:rPr>
          <w:rFonts w:ascii="Times New Roman" w:hAnsi="Times New Roman" w:cs="Times New Roman"/>
          <w:sz w:val="24"/>
          <w:szCs w:val="24"/>
        </w:rPr>
        <w:t>Nehemiah’s Preparation</w:t>
      </w:r>
    </w:p>
    <w:p w14:paraId="5DABA2FD" w14:textId="1C98A9D1" w:rsidR="00DF1641" w:rsidRPr="00981791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5DDDF3D" w14:textId="77777777" w:rsidR="00863999" w:rsidRDefault="00DF1641" w:rsidP="00A725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7433BB">
        <w:rPr>
          <w:rFonts w:ascii="Times New Roman" w:hAnsi="Times New Roman" w:cs="Times New Roman"/>
          <w:sz w:val="24"/>
          <w:szCs w:val="24"/>
        </w:rPr>
        <w:t xml:space="preserve">Nehemiah 2:11; </w:t>
      </w:r>
      <w:r w:rsidR="00863999">
        <w:rPr>
          <w:rFonts w:ascii="Times New Roman" w:hAnsi="Times New Roman" w:cs="Times New Roman"/>
          <w:sz w:val="24"/>
          <w:szCs w:val="24"/>
        </w:rPr>
        <w:t xml:space="preserve">Exodus 3:1-10; I Samuel 16:1-13; </w:t>
      </w:r>
    </w:p>
    <w:p w14:paraId="4B273D9A" w14:textId="77777777" w:rsidR="00863999" w:rsidRDefault="00863999" w:rsidP="00863999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latians 1:17-18; Proverbs 18:13; Nehemiah 1:11; </w:t>
      </w:r>
    </w:p>
    <w:p w14:paraId="03B5EE2F" w14:textId="77777777" w:rsidR="00863999" w:rsidRDefault="00863999" w:rsidP="00863999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hemiah 2:7; Nehemiah 1:8; Psalm 127:1; Proverbs 3:5-6;</w:t>
      </w:r>
    </w:p>
    <w:p w14:paraId="7C9D3964" w14:textId="4824BFA0" w:rsidR="00700916" w:rsidRDefault="00863999" w:rsidP="00863999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erbs 16:9) </w:t>
      </w:r>
    </w:p>
    <w:p w14:paraId="3799A210" w14:textId="77777777" w:rsidR="00A725EB" w:rsidRDefault="00A725EB" w:rsidP="00A725E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E34A62" w14:textId="4DBB009D" w:rsidR="00D35DA6" w:rsidRDefault="00D35DA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21B80A" w14:textId="77777777" w:rsidR="00D35DA6" w:rsidRDefault="00D35DA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1343FC" w14:textId="3D15CC24" w:rsidR="00FD6593" w:rsidRDefault="00FD6593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CB9F3B" w14:textId="37E95A93" w:rsidR="00FF65BD" w:rsidRDefault="00FF65BD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688508" w14:textId="4A9F7137" w:rsidR="00FF5E78" w:rsidRDefault="00FF5E78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. </w:t>
      </w:r>
      <w:r w:rsidR="007433BB">
        <w:rPr>
          <w:rFonts w:ascii="Times New Roman" w:hAnsi="Times New Roman" w:cs="Times New Roman"/>
          <w:sz w:val="24"/>
          <w:szCs w:val="24"/>
        </w:rPr>
        <w:t>Nehemiah’s Inspection</w:t>
      </w:r>
    </w:p>
    <w:p w14:paraId="4FE40640" w14:textId="79D09798" w:rsidR="00FF5E78" w:rsidRPr="00FF5E78" w:rsidRDefault="00FF5E78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25493F6" w14:textId="763D6726" w:rsidR="00FF5E78" w:rsidRDefault="00FF5E78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</w:t>
      </w:r>
      <w:r w:rsidR="007433BB">
        <w:rPr>
          <w:rFonts w:ascii="Times New Roman" w:hAnsi="Times New Roman" w:cs="Times New Roman"/>
          <w:sz w:val="24"/>
          <w:szCs w:val="24"/>
        </w:rPr>
        <w:t xml:space="preserve"> Nehemiah 2:12-15</w:t>
      </w:r>
      <w:r w:rsidR="00F74177">
        <w:rPr>
          <w:rFonts w:ascii="Times New Roman" w:hAnsi="Times New Roman" w:cs="Times New Roman"/>
          <w:sz w:val="24"/>
          <w:szCs w:val="24"/>
        </w:rPr>
        <w:t>)</w:t>
      </w:r>
    </w:p>
    <w:p w14:paraId="6E59BB64" w14:textId="0376E5EA" w:rsidR="00D35DA6" w:rsidRDefault="00D35DA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40A48A" w14:textId="73DA1D74" w:rsidR="00CE672B" w:rsidRDefault="00CE672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93B198" w14:textId="1E85FB18" w:rsidR="00487C95" w:rsidRDefault="00487C9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10DAED" w14:textId="72A88EDF" w:rsidR="006E5BF9" w:rsidRDefault="006E5BF9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D648D2" w14:textId="77777777" w:rsidR="00FF65BD" w:rsidRDefault="00FF65BD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29FD59" w14:textId="426457CE" w:rsidR="00487C95" w:rsidRDefault="007433B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. Nehemiah’s Concealment</w:t>
      </w:r>
    </w:p>
    <w:p w14:paraId="1E89539A" w14:textId="155905A7" w:rsidR="007433BB" w:rsidRPr="007433BB" w:rsidRDefault="007433BB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33A8ED1" w14:textId="5DBD3B36" w:rsidR="007433BB" w:rsidRDefault="007433B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 Nehemiah 2:16;</w:t>
      </w:r>
      <w:r w:rsidR="00F74177">
        <w:rPr>
          <w:rFonts w:ascii="Times New Roman" w:hAnsi="Times New Roman" w:cs="Times New Roman"/>
          <w:sz w:val="24"/>
          <w:szCs w:val="24"/>
        </w:rPr>
        <w:t xml:space="preserve"> Isaiah 40:31)</w:t>
      </w:r>
    </w:p>
    <w:p w14:paraId="1B23CB64" w14:textId="6F387765" w:rsidR="00487C95" w:rsidRDefault="00487C9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26BA86" w14:textId="7A6F774C" w:rsidR="00CE672B" w:rsidRDefault="00CE672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408D81" w14:textId="6AABA1D8" w:rsidR="00170146" w:rsidRDefault="0017014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096BBF" w14:textId="5DB477BB" w:rsidR="006E5BF9" w:rsidRDefault="006E5BF9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C65FD4" w14:textId="77777777" w:rsidR="00FF65BD" w:rsidRDefault="00FF65BD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048C98" w14:textId="637772D3" w:rsidR="00F82B84" w:rsidRPr="006E5BF9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475102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656316">
        <w:rPr>
          <w:rFonts w:ascii="Times New Roman" w:hAnsi="Times New Roman" w:cs="Times New Roman"/>
          <w:b/>
          <w:bCs/>
          <w:sz w:val="24"/>
          <w:szCs w:val="24"/>
        </w:rPr>
        <w:t xml:space="preserve">I. </w:t>
      </w:r>
      <w:r w:rsidR="00A36B10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0"/>
    </w:p>
    <w:p w14:paraId="772EDA73" w14:textId="42DE6FB8" w:rsidR="00170146" w:rsidRPr="006E5BF9" w:rsidRDefault="0017014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70AE4C" w14:textId="3436030D" w:rsidR="00FE2C56" w:rsidRPr="006E5BF9" w:rsidRDefault="00FE2C5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1FE7D6" w14:textId="5B689B1D" w:rsidR="00FE2C56" w:rsidRDefault="00FE2C5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139228" w14:textId="24DAF494" w:rsidR="006E5BF9" w:rsidRDefault="006E5BF9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0B00BB" w14:textId="77777777" w:rsidR="006E5BF9" w:rsidRPr="006E5BF9" w:rsidRDefault="006E5BF9" w:rsidP="007941B0">
      <w:pPr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3A0D9FF8" w14:textId="156EE233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>If you would like to know more about what it means to be a Christian, or if you would like to talk with someone or have someone pray for you, please contact the church office and the pastor will contact you.</w:t>
      </w:r>
    </w:p>
    <w:p w14:paraId="59E87E71" w14:textId="47478C91" w:rsidR="00FE2C56" w:rsidRDefault="00FE2C56" w:rsidP="0065631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291EA82" w14:textId="77777777" w:rsidR="00FE2C56" w:rsidRPr="00EA031C" w:rsidRDefault="00FE2C56" w:rsidP="00FE2C5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5397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5" w:history="1">
        <w:r w:rsidRPr="00625397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625397">
        <w:rPr>
          <w:rFonts w:ascii="Times New Roman" w:hAnsi="Times New Roman" w:cs="Times New Roman"/>
          <w:sz w:val="20"/>
          <w:szCs w:val="20"/>
        </w:rPr>
        <w:t>. © 2021.</w:t>
      </w:r>
    </w:p>
    <w:p w14:paraId="1BBEB5D9" w14:textId="00F78500" w:rsidR="00656316" w:rsidRPr="00EA031C" w:rsidRDefault="00EA031C" w:rsidP="00EA031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88482195"/>
      <w:r w:rsidRPr="00EA031C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6019C6AB" w14:textId="11E828B5" w:rsidR="00DF0DA8" w:rsidRDefault="00EA031C" w:rsidP="00FE2C5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hemiah </w:t>
      </w:r>
      <w:r w:rsidR="005946B4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:</w:t>
      </w:r>
      <w:r w:rsidR="00632B24">
        <w:rPr>
          <w:rFonts w:ascii="Times New Roman" w:hAnsi="Times New Roman" w:cs="Times New Roman"/>
          <w:sz w:val="24"/>
          <w:szCs w:val="24"/>
        </w:rPr>
        <w:t>9</w:t>
      </w:r>
      <w:r w:rsidR="005946B4">
        <w:rPr>
          <w:rFonts w:ascii="Times New Roman" w:hAnsi="Times New Roman" w:cs="Times New Roman"/>
          <w:sz w:val="24"/>
          <w:szCs w:val="24"/>
        </w:rPr>
        <w:t>-</w:t>
      </w:r>
      <w:r w:rsidR="00A725EB">
        <w:rPr>
          <w:rFonts w:ascii="Times New Roman" w:hAnsi="Times New Roman" w:cs="Times New Roman"/>
          <w:sz w:val="24"/>
          <w:szCs w:val="24"/>
        </w:rPr>
        <w:t>16</w:t>
      </w:r>
      <w:bookmarkEnd w:id="1"/>
    </w:p>
    <w:p w14:paraId="037F1271" w14:textId="77777777" w:rsidR="00FE2C56" w:rsidRPr="00632B24" w:rsidRDefault="00FE2C56" w:rsidP="00FE2C56">
      <w:pPr>
        <w:spacing w:after="0" w:line="240" w:lineRule="auto"/>
        <w:jc w:val="center"/>
        <w:rPr>
          <w:rFonts w:ascii="Times New Roman" w:hAnsi="Times New Roman" w:cs="Times New Roman"/>
          <w:sz w:val="8"/>
          <w:szCs w:val="8"/>
        </w:rPr>
      </w:pPr>
    </w:p>
    <w:p w14:paraId="252D1418" w14:textId="77777777" w:rsidR="00584F17" w:rsidRPr="00584F17" w:rsidRDefault="00584F17" w:rsidP="00584F17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584F17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9 </w:t>
      </w:r>
      <w:r w:rsidRPr="00584F17">
        <w:rPr>
          <w:rFonts w:ascii="Times New Roman" w:hAnsi="Times New Roman" w:cs="Times New Roman"/>
          <w:sz w:val="23"/>
          <w:szCs w:val="23"/>
        </w:rPr>
        <w:t>Then I came to the governors </w:t>
      </w:r>
      <w:r w:rsidRPr="00584F17">
        <w:rPr>
          <w:rFonts w:ascii="Times New Roman" w:hAnsi="Times New Roman" w:cs="Times New Roman"/>
          <w:i/>
          <w:iCs/>
          <w:sz w:val="23"/>
          <w:szCs w:val="23"/>
        </w:rPr>
        <w:t>of the provinces</w:t>
      </w:r>
      <w:r w:rsidRPr="00584F17">
        <w:rPr>
          <w:rFonts w:ascii="Times New Roman" w:hAnsi="Times New Roman" w:cs="Times New Roman"/>
          <w:sz w:val="23"/>
          <w:szCs w:val="23"/>
        </w:rPr>
        <w:t xml:space="preserve"> beyond the </w:t>
      </w:r>
      <w:proofErr w:type="gramStart"/>
      <w:r w:rsidRPr="00584F17">
        <w:rPr>
          <w:rFonts w:ascii="Times New Roman" w:hAnsi="Times New Roman" w:cs="Times New Roman"/>
          <w:sz w:val="23"/>
          <w:szCs w:val="23"/>
        </w:rPr>
        <w:t>River</w:t>
      </w:r>
      <w:proofErr w:type="gramEnd"/>
      <w:r w:rsidRPr="00584F17">
        <w:rPr>
          <w:rFonts w:ascii="Times New Roman" w:hAnsi="Times New Roman" w:cs="Times New Roman"/>
          <w:sz w:val="23"/>
          <w:szCs w:val="23"/>
        </w:rPr>
        <w:t xml:space="preserve"> and gave them the king’s letters. Now the king had sent with me officers of the army and horsemen. </w:t>
      </w:r>
      <w:r w:rsidRPr="00584F17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0 </w:t>
      </w:r>
      <w:r w:rsidRPr="00584F17">
        <w:rPr>
          <w:rFonts w:ascii="Times New Roman" w:hAnsi="Times New Roman" w:cs="Times New Roman"/>
          <w:sz w:val="23"/>
          <w:szCs w:val="23"/>
        </w:rPr>
        <w:t>When Sanballat the Horonite and Tobiah the Ammonite official heard </w:t>
      </w:r>
      <w:r w:rsidRPr="00584F17">
        <w:rPr>
          <w:rFonts w:ascii="Times New Roman" w:hAnsi="Times New Roman" w:cs="Times New Roman"/>
          <w:i/>
          <w:iCs/>
          <w:sz w:val="23"/>
          <w:szCs w:val="23"/>
        </w:rPr>
        <w:t>about it</w:t>
      </w:r>
      <w:r w:rsidRPr="00584F17">
        <w:rPr>
          <w:rFonts w:ascii="Times New Roman" w:hAnsi="Times New Roman" w:cs="Times New Roman"/>
          <w:sz w:val="23"/>
          <w:szCs w:val="23"/>
        </w:rPr>
        <w:t>, it was very displeasing to them that someone had come to seek the welfare of the sons of Israel.</w:t>
      </w:r>
    </w:p>
    <w:p w14:paraId="4D68B030" w14:textId="77777777" w:rsidR="00584F17" w:rsidRPr="00584F17" w:rsidRDefault="00584F17" w:rsidP="00584F17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584F17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1 </w:t>
      </w:r>
      <w:r w:rsidRPr="00584F17">
        <w:rPr>
          <w:rFonts w:ascii="Times New Roman" w:hAnsi="Times New Roman" w:cs="Times New Roman"/>
          <w:sz w:val="23"/>
          <w:szCs w:val="23"/>
        </w:rPr>
        <w:t>So I came to Jerusalem and was there three days. </w:t>
      </w:r>
      <w:r w:rsidRPr="00584F17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2 </w:t>
      </w:r>
      <w:r w:rsidRPr="00584F17">
        <w:rPr>
          <w:rFonts w:ascii="Times New Roman" w:hAnsi="Times New Roman" w:cs="Times New Roman"/>
          <w:sz w:val="23"/>
          <w:szCs w:val="23"/>
        </w:rPr>
        <w:t>And I arose in the night, I and a few men with me. I did not tell anyone what my God was putting into my mind to do for Jerusalem and there was no animal with me except the animal on which I was riding. </w:t>
      </w:r>
      <w:r w:rsidRPr="00584F17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3 </w:t>
      </w:r>
      <w:r w:rsidRPr="00584F17">
        <w:rPr>
          <w:rFonts w:ascii="Times New Roman" w:hAnsi="Times New Roman" w:cs="Times New Roman"/>
          <w:sz w:val="23"/>
          <w:szCs w:val="23"/>
        </w:rPr>
        <w:t>So I went out at night by the Valley Gate in the direction of the Dragon’s Well and </w:t>
      </w:r>
      <w:r w:rsidRPr="00584F17">
        <w:rPr>
          <w:rFonts w:ascii="Times New Roman" w:hAnsi="Times New Roman" w:cs="Times New Roman"/>
          <w:i/>
          <w:iCs/>
          <w:sz w:val="23"/>
          <w:szCs w:val="23"/>
        </w:rPr>
        <w:t>on</w:t>
      </w:r>
      <w:r w:rsidRPr="00584F17">
        <w:rPr>
          <w:rFonts w:ascii="Times New Roman" w:hAnsi="Times New Roman" w:cs="Times New Roman"/>
          <w:sz w:val="23"/>
          <w:szCs w:val="23"/>
        </w:rPr>
        <w:t> to the Refuse Gate, inspecting the walls of Jerusalem which were broken down and its gates which were consumed by fire. </w:t>
      </w:r>
      <w:r w:rsidRPr="00584F17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4 </w:t>
      </w:r>
      <w:r w:rsidRPr="00584F17">
        <w:rPr>
          <w:rFonts w:ascii="Times New Roman" w:hAnsi="Times New Roman" w:cs="Times New Roman"/>
          <w:sz w:val="23"/>
          <w:szCs w:val="23"/>
        </w:rPr>
        <w:t>Then I passed on to the Fountain Gate and the King’s Pool, but there was no place for my mount to pass. </w:t>
      </w:r>
      <w:r w:rsidRPr="00584F17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5 </w:t>
      </w:r>
      <w:r w:rsidRPr="00584F17">
        <w:rPr>
          <w:rFonts w:ascii="Times New Roman" w:hAnsi="Times New Roman" w:cs="Times New Roman"/>
          <w:sz w:val="23"/>
          <w:szCs w:val="23"/>
        </w:rPr>
        <w:t>So I went up at night by the ravine and inspected the wall. Then I entered the Valley Gate again and returned. </w:t>
      </w:r>
      <w:r w:rsidRPr="00584F17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6 </w:t>
      </w:r>
      <w:r w:rsidRPr="00584F17">
        <w:rPr>
          <w:rFonts w:ascii="Times New Roman" w:hAnsi="Times New Roman" w:cs="Times New Roman"/>
          <w:sz w:val="23"/>
          <w:szCs w:val="23"/>
        </w:rPr>
        <w:t>The officials did not know where I had gone or what I had done; nor had I as yet told the Jews, the priests, the nobles, the officials or the rest who did the work.</w:t>
      </w:r>
    </w:p>
    <w:p w14:paraId="2018BB67" w14:textId="38F96477" w:rsidR="00EA031C" w:rsidRPr="00FE2C56" w:rsidRDefault="00584F17" w:rsidP="00FE2C5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0B8466" wp14:editId="7C372878">
            <wp:extent cx="2692128" cy="358950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309" cy="35950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EA031C" w:rsidRPr="00FE2C56" w:rsidSect="00372DA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B4DDB"/>
    <w:multiLevelType w:val="hybridMultilevel"/>
    <w:tmpl w:val="FC88A7EE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O0NDMztjQzMjNS0lEKTi0uzszPAykwrAUA+FNvHCwAAAA="/>
  </w:docVars>
  <w:rsids>
    <w:rsidRoot w:val="00372DAC"/>
    <w:rsid w:val="00005080"/>
    <w:rsid w:val="00067F6E"/>
    <w:rsid w:val="00092AAB"/>
    <w:rsid w:val="000C3CEE"/>
    <w:rsid w:val="000D67ED"/>
    <w:rsid w:val="00103DF9"/>
    <w:rsid w:val="001107AF"/>
    <w:rsid w:val="0014699B"/>
    <w:rsid w:val="00170146"/>
    <w:rsid w:val="001D7AFA"/>
    <w:rsid w:val="002266DE"/>
    <w:rsid w:val="00232FA8"/>
    <w:rsid w:val="002D21B0"/>
    <w:rsid w:val="0031434D"/>
    <w:rsid w:val="00372DAC"/>
    <w:rsid w:val="00395517"/>
    <w:rsid w:val="003A44EF"/>
    <w:rsid w:val="003D7DA6"/>
    <w:rsid w:val="00405EBB"/>
    <w:rsid w:val="004077B5"/>
    <w:rsid w:val="00475102"/>
    <w:rsid w:val="00483584"/>
    <w:rsid w:val="00487C95"/>
    <w:rsid w:val="00495CFE"/>
    <w:rsid w:val="00497113"/>
    <w:rsid w:val="00497B46"/>
    <w:rsid w:val="005227B6"/>
    <w:rsid w:val="00542FA3"/>
    <w:rsid w:val="00554C92"/>
    <w:rsid w:val="005774D8"/>
    <w:rsid w:val="00584F17"/>
    <w:rsid w:val="005946B4"/>
    <w:rsid w:val="00632B24"/>
    <w:rsid w:val="00656316"/>
    <w:rsid w:val="00692C75"/>
    <w:rsid w:val="00693B73"/>
    <w:rsid w:val="006B43CD"/>
    <w:rsid w:val="006E5BF9"/>
    <w:rsid w:val="00700916"/>
    <w:rsid w:val="007433BB"/>
    <w:rsid w:val="00766286"/>
    <w:rsid w:val="007941B0"/>
    <w:rsid w:val="007D4554"/>
    <w:rsid w:val="007D7E8E"/>
    <w:rsid w:val="007E4DCA"/>
    <w:rsid w:val="007F039A"/>
    <w:rsid w:val="00802B82"/>
    <w:rsid w:val="00810ACB"/>
    <w:rsid w:val="008140AC"/>
    <w:rsid w:val="00863999"/>
    <w:rsid w:val="00965C88"/>
    <w:rsid w:val="00981791"/>
    <w:rsid w:val="00A36B10"/>
    <w:rsid w:val="00A415B4"/>
    <w:rsid w:val="00A725EB"/>
    <w:rsid w:val="00A920FB"/>
    <w:rsid w:val="00AA0839"/>
    <w:rsid w:val="00B0385B"/>
    <w:rsid w:val="00B42C21"/>
    <w:rsid w:val="00B71CDC"/>
    <w:rsid w:val="00BC7044"/>
    <w:rsid w:val="00BF5AF5"/>
    <w:rsid w:val="00C01427"/>
    <w:rsid w:val="00C11EB8"/>
    <w:rsid w:val="00C270D8"/>
    <w:rsid w:val="00C83A3C"/>
    <w:rsid w:val="00CA6901"/>
    <w:rsid w:val="00CE672B"/>
    <w:rsid w:val="00CE7D09"/>
    <w:rsid w:val="00CF21A8"/>
    <w:rsid w:val="00D20038"/>
    <w:rsid w:val="00D33239"/>
    <w:rsid w:val="00D35DA6"/>
    <w:rsid w:val="00D52F76"/>
    <w:rsid w:val="00DB25B6"/>
    <w:rsid w:val="00DC0F7C"/>
    <w:rsid w:val="00DD1023"/>
    <w:rsid w:val="00DD6931"/>
    <w:rsid w:val="00DF0DA8"/>
    <w:rsid w:val="00DF1641"/>
    <w:rsid w:val="00E14E13"/>
    <w:rsid w:val="00E151B4"/>
    <w:rsid w:val="00E230F0"/>
    <w:rsid w:val="00E27BE9"/>
    <w:rsid w:val="00E32973"/>
    <w:rsid w:val="00E57689"/>
    <w:rsid w:val="00E6214C"/>
    <w:rsid w:val="00E64115"/>
    <w:rsid w:val="00E94616"/>
    <w:rsid w:val="00EA031C"/>
    <w:rsid w:val="00EC15C8"/>
    <w:rsid w:val="00EE03CE"/>
    <w:rsid w:val="00F74177"/>
    <w:rsid w:val="00F82B84"/>
    <w:rsid w:val="00F85AC7"/>
    <w:rsid w:val="00FA0049"/>
    <w:rsid w:val="00FA40BA"/>
    <w:rsid w:val="00FC08F7"/>
    <w:rsid w:val="00FD6593"/>
    <w:rsid w:val="00FE2C56"/>
    <w:rsid w:val="00FF5E78"/>
    <w:rsid w:val="00FF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1C3D1"/>
  <w15:chartTrackingRefBased/>
  <w15:docId w15:val="{26B0882C-6CA1-47B0-8D63-0E948AA45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3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03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7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Brown</dc:creator>
  <cp:keywords/>
  <dc:description/>
  <cp:lastModifiedBy>Office</cp:lastModifiedBy>
  <cp:revision>3</cp:revision>
  <dcterms:created xsi:type="dcterms:W3CDTF">2021-12-03T14:35:00Z</dcterms:created>
  <dcterms:modified xsi:type="dcterms:W3CDTF">2021-12-06T14:56:00Z</dcterms:modified>
</cp:coreProperties>
</file>